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D5BB5" w:rsidRPr="007D5BB5" w:rsidRDefault="007D5BB5" w:rsidP="007D5BB5">
      <w:pPr>
        <w:pStyle w:val="ListParagraph"/>
        <w:spacing w:line="480" w:lineRule="auto"/>
        <w:jc w:val="center"/>
        <w:rPr>
          <w:rFonts w:ascii="Helvetica" w:hAnsi="Helvetica" w:cs="Helvetica"/>
          <w:b/>
          <w:color w:val="2D3B45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b/>
          <w:color w:val="2D3B45"/>
          <w:sz w:val="28"/>
          <w:szCs w:val="28"/>
          <w:shd w:val="clear" w:color="auto" w:fill="FFFFFF"/>
        </w:rPr>
        <w:t>Question</w:t>
      </w:r>
    </w:p>
    <w:p w:rsidR="00B66ACC" w:rsidRDefault="00B66ACC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  <w:r w:rsidRPr="00A3281D"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Your Styrofoam cup weighs 6 grams. You put some water in it, and the partly filled cup now weighs 91 grams. The water's temperature is 18°C. A large glass marble that weighs 35 grams is moved from boiling water and added to the water in the cup. Soon the water in the cup is 47°C. What is the relative head capacity of the glass (marble)?</w:t>
      </w:r>
    </w:p>
    <w:p w:rsidR="007D5BB5" w:rsidRDefault="007D5BB5" w:rsidP="00B66ACC">
      <w:pPr>
        <w:pStyle w:val="ListParagraph"/>
        <w:spacing w:line="480" w:lineRule="auto"/>
        <w:rPr>
          <w:rFonts w:ascii="Helvetica" w:hAnsi="Helvetica" w:cs="Helvetica"/>
          <w:b/>
          <w:color w:val="2D3B45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b/>
          <w:color w:val="2D3B45"/>
          <w:sz w:val="28"/>
          <w:szCs w:val="28"/>
          <w:shd w:val="clear" w:color="auto" w:fill="FFFFFF"/>
        </w:rPr>
        <w:t>Solution</w:t>
      </w:r>
    </w:p>
    <w:p w:rsidR="007D5BB5" w:rsidRDefault="007D5BB5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From the data we have;</w:t>
      </w:r>
    </w:p>
    <w:p w:rsidR="007D5BB5" w:rsidRDefault="007D5BB5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Mass of cup= 6gms</w:t>
      </w:r>
    </w:p>
    <w:p w:rsidR="007D5BB5" w:rsidRDefault="007D5BB5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Mass of water (Mw) = 91gms-6gms=85gms.</w:t>
      </w:r>
    </w:p>
    <w:p w:rsidR="007D5BB5" w:rsidRDefault="007D5BB5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Initial temperature of water=18</w:t>
      </w:r>
      <w:r>
        <w:rPr>
          <w:rFonts w:ascii="Helvetica" w:hAnsi="Helvetica" w:cs="Helvetica"/>
          <w:color w:val="2D3B45"/>
          <w:sz w:val="28"/>
          <w:szCs w:val="28"/>
          <w:shd w:val="clear" w:color="auto" w:fill="FFFFFF"/>
          <w:vertAlign w:val="superscript"/>
        </w:rPr>
        <w:t>0</w:t>
      </w:r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C</w:t>
      </w:r>
    </w:p>
    <w:p w:rsidR="007D5BB5" w:rsidRDefault="007D5BB5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Mass of Mable (Mm</w:t>
      </w:r>
      <w:proofErr w:type="gramStart"/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)=</w:t>
      </w:r>
      <w:proofErr w:type="gramEnd"/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35gms</w:t>
      </w:r>
    </w:p>
    <w:p w:rsidR="007D5BB5" w:rsidRDefault="007D5BB5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Final water temperature=47</w:t>
      </w:r>
      <w:r>
        <w:rPr>
          <w:rFonts w:ascii="Helvetica" w:hAnsi="Helvetica" w:cs="Helvetica"/>
          <w:color w:val="2D3B45"/>
          <w:sz w:val="28"/>
          <w:szCs w:val="28"/>
          <w:shd w:val="clear" w:color="auto" w:fill="FFFFFF"/>
          <w:vertAlign w:val="superscript"/>
        </w:rPr>
        <w:t>0</w:t>
      </w:r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C</w:t>
      </w:r>
    </w:p>
    <w:p w:rsidR="007D5BB5" w:rsidRDefault="007D5BB5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Now the specific heat capacity of water will be</w:t>
      </w:r>
    </w:p>
    <w:p w:rsidR="007D5BB5" w:rsidRDefault="007D5BB5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=Mw*C*</w:t>
      </w:r>
      <w:proofErr w:type="spellStart"/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Tc</w:t>
      </w:r>
      <w:proofErr w:type="spellEnd"/>
    </w:p>
    <w:p w:rsidR="007D5BB5" w:rsidRDefault="007D5BB5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Where Mw=mass of water</w:t>
      </w:r>
    </w:p>
    <w:p w:rsidR="007D5BB5" w:rsidRDefault="007D5BB5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  <w:proofErr w:type="spellStart"/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Cw</w:t>
      </w:r>
      <w:proofErr w:type="spellEnd"/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=specific heat capacity of water= 4200j/kg</w:t>
      </w:r>
    </w:p>
    <w:p w:rsidR="007D5BB5" w:rsidRDefault="007D5BB5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  <w:proofErr w:type="spellStart"/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Tc</w:t>
      </w:r>
      <w:proofErr w:type="spellEnd"/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=Temperature change</w:t>
      </w:r>
    </w:p>
    <w:p w:rsidR="007D5BB5" w:rsidRDefault="007D5BB5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But we know that Heat gained=Heat lost</w:t>
      </w:r>
    </w:p>
    <w:p w:rsidR="007D5BB5" w:rsidRDefault="007D5BB5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lastRenderedPageBreak/>
        <w:t>Thus in this case, water will gain heat, while the hot Mable will lose heat, thus our heat capacity</w:t>
      </w:r>
    </w:p>
    <w:p w:rsidR="007D5BB5" w:rsidRDefault="007D5BB5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Heat capacity=Heat gained=heat lost</w:t>
      </w:r>
    </w:p>
    <w:p w:rsidR="007D5BB5" w:rsidRDefault="007D5BB5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Mw*</w:t>
      </w:r>
      <w:proofErr w:type="spellStart"/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Cw</w:t>
      </w:r>
      <w:proofErr w:type="spellEnd"/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*</w:t>
      </w:r>
      <w:proofErr w:type="spellStart"/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Tc</w:t>
      </w:r>
      <w:proofErr w:type="spellEnd"/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=Mm*Cm*</w:t>
      </w:r>
      <w:proofErr w:type="spellStart"/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Tc</w:t>
      </w:r>
      <w:proofErr w:type="spellEnd"/>
    </w:p>
    <w:p w:rsidR="007D5BB5" w:rsidRDefault="007D5BB5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 xml:space="preserve">But </w:t>
      </w:r>
      <w:proofErr w:type="spellStart"/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Tc</w:t>
      </w:r>
      <w:proofErr w:type="spellEnd"/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 xml:space="preserve"> (temperature change is common, thus </w:t>
      </w:r>
      <w:proofErr w:type="gramStart"/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its</w:t>
      </w:r>
      <w:proofErr w:type="gramEnd"/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 xml:space="preserve"> eliminated), and our heat capacity becomes</w:t>
      </w:r>
    </w:p>
    <w:p w:rsidR="007D5BB5" w:rsidRDefault="007D5BB5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Mw*</w:t>
      </w:r>
      <w:proofErr w:type="spellStart"/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Cw</w:t>
      </w:r>
      <w:proofErr w:type="spellEnd"/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=Mm*Cm</w:t>
      </w:r>
    </w:p>
    <w:p w:rsidR="007D5BB5" w:rsidRDefault="007D5BB5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85/1000(kg)*4200J/kg=35/1000(kg)*Cm</w:t>
      </w:r>
    </w:p>
    <w:p w:rsidR="007D5BB5" w:rsidRDefault="007D5BB5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375J=0.035kgCm</w:t>
      </w:r>
    </w:p>
    <w:p w:rsidR="007D5BB5" w:rsidRPr="007D5BB5" w:rsidRDefault="007D5BB5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Cm=375J/0.035kg=10,200J/kg.</w:t>
      </w:r>
    </w:p>
    <w:p w:rsidR="007D5BB5" w:rsidRPr="007D5BB5" w:rsidRDefault="007D5BB5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</w:p>
    <w:p w:rsidR="00B66ACC" w:rsidRPr="00A3281D" w:rsidRDefault="00B66ACC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</w:p>
    <w:p w:rsidR="00B66ACC" w:rsidRDefault="00B66ACC"/>
    <w:sectPr w:rsidR="00B66ACC" w:rsidSect="00D377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9957F6"/>
    <w:multiLevelType w:val="hybridMultilevel"/>
    <w:tmpl w:val="670E1B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c0sDAyNLMwNDW3MDZS0lEKTi0uzszPAykwrAUAns5RCCwAAAA="/>
  </w:docVars>
  <w:rsids>
    <w:rsidRoot w:val="00B66ACC"/>
    <w:rsid w:val="007D5BB5"/>
    <w:rsid w:val="00B66ACC"/>
    <w:rsid w:val="00D377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77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6AC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56</Words>
  <Characters>893</Characters>
  <Application>Microsoft Office Word</Application>
  <DocSecurity>0</DocSecurity>
  <Lines>7</Lines>
  <Paragraphs>2</Paragraphs>
  <ScaleCrop>false</ScaleCrop>
  <Company>HP</Company>
  <LinksUpToDate>false</LinksUpToDate>
  <CharactersWithSpaces>10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uche, Manoushka</dc:creator>
  <cp:lastModifiedBy>charles mwangi</cp:lastModifiedBy>
  <cp:revision>2</cp:revision>
  <dcterms:created xsi:type="dcterms:W3CDTF">2021-02-18T02:29:00Z</dcterms:created>
  <dcterms:modified xsi:type="dcterms:W3CDTF">2021-02-18T02:29:00Z</dcterms:modified>
</cp:coreProperties>
</file>